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8"/>
        <w:gridCol w:w="346"/>
        <w:gridCol w:w="352"/>
        <w:gridCol w:w="517"/>
        <w:gridCol w:w="666"/>
        <w:gridCol w:w="114"/>
        <w:gridCol w:w="356"/>
        <w:gridCol w:w="875"/>
        <w:gridCol w:w="55"/>
        <w:gridCol w:w="1289"/>
        <w:gridCol w:w="526"/>
        <w:gridCol w:w="836"/>
        <w:gridCol w:w="235"/>
        <w:gridCol w:w="1270"/>
        <w:gridCol w:w="308"/>
        <w:gridCol w:w="961"/>
        <w:gridCol w:w="1266"/>
      </w:tblGrid>
      <w:tr w:rsidR="00503847" w14:paraId="21B67747" w14:textId="77777777" w:rsidTr="00817117">
        <w:trPr>
          <w:trHeight w:val="530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A16CA1" w14:textId="77777777" w:rsidR="00503847" w:rsidRDefault="00503847" w:rsidP="00946433">
            <w:pPr>
              <w:jc w:val="right"/>
            </w:pPr>
            <w:r>
              <w:t>Date:</w:t>
            </w:r>
          </w:p>
        </w:tc>
        <w:tc>
          <w:tcPr>
            <w:tcW w:w="121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BD10B2B" w14:textId="77777777" w:rsidR="00503847" w:rsidRDefault="00503847" w:rsidP="00946433">
            <w:pPr>
              <w:jc w:val="right"/>
            </w:pPr>
          </w:p>
        </w:tc>
        <w:tc>
          <w:tcPr>
            <w:tcW w:w="11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A650AF" w14:textId="77777777" w:rsidR="00503847" w:rsidRDefault="00503847" w:rsidP="00946433">
            <w:pPr>
              <w:jc w:val="right"/>
            </w:pPr>
            <w:r>
              <w:t>Operator:</w:t>
            </w:r>
          </w:p>
        </w:tc>
        <w:tc>
          <w:tcPr>
            <w:tcW w:w="274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0720344" w14:textId="77777777" w:rsidR="00503847" w:rsidRDefault="00503847" w:rsidP="00946433">
            <w:pPr>
              <w:jc w:val="right"/>
            </w:pP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F442AA" w14:textId="77777777" w:rsidR="00503847" w:rsidRDefault="00503847" w:rsidP="00946433">
            <w:pPr>
              <w:jc w:val="right"/>
            </w:pPr>
            <w:r>
              <w:t>Dept:</w:t>
            </w:r>
          </w:p>
        </w:tc>
        <w:tc>
          <w:tcPr>
            <w:tcW w:w="181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5AE2A03" w14:textId="77777777" w:rsidR="00503847" w:rsidRDefault="00503847" w:rsidP="00946433">
            <w:pPr>
              <w:jc w:val="right"/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8E55B0" w14:textId="77777777" w:rsidR="00503847" w:rsidRDefault="00503847" w:rsidP="00946433">
            <w:pPr>
              <w:jc w:val="right"/>
            </w:pPr>
            <w:r>
              <w:t>Shift:</w:t>
            </w:r>
          </w:p>
        </w:tc>
        <w:tc>
          <w:tcPr>
            <w:tcW w:w="1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079F4F0" w14:textId="77777777" w:rsidR="00503847" w:rsidRDefault="00503847" w:rsidP="00946433">
            <w:pPr>
              <w:jc w:val="right"/>
            </w:pPr>
          </w:p>
        </w:tc>
      </w:tr>
      <w:tr w:rsidR="00503847" w14:paraId="229BC75B" w14:textId="77777777" w:rsidTr="00817117">
        <w:trPr>
          <w:trHeight w:val="710"/>
        </w:trPr>
        <w:tc>
          <w:tcPr>
            <w:tcW w:w="8573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0A9B55" w14:textId="77777777" w:rsidR="00503847" w:rsidRDefault="00503847" w:rsidP="00946433">
            <w:pPr>
              <w:jc w:val="center"/>
            </w:pPr>
            <w:r w:rsidRPr="00946433">
              <w:sym w:font="Wingdings" w:char="F072"/>
            </w:r>
            <w:r>
              <w:t xml:space="preserve">  Stand-up Lift     </w:t>
            </w:r>
            <w:r w:rsidRPr="00946433">
              <w:sym w:font="Wingdings" w:char="F072"/>
            </w:r>
            <w:r>
              <w:t xml:space="preserve">  Order Picker     </w:t>
            </w:r>
            <w:r w:rsidRPr="00946433">
              <w:sym w:font="Wingdings" w:char="F072"/>
            </w:r>
            <w:r>
              <w:t xml:space="preserve">  Pallet Truck     </w:t>
            </w:r>
            <w:r w:rsidRPr="00946433">
              <w:sym w:font="Wingdings" w:char="F072"/>
            </w:r>
            <w:r>
              <w:t xml:space="preserve">  Sit-down Lift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F60317" w14:textId="77777777" w:rsidR="00503847" w:rsidRDefault="00503847" w:rsidP="00946433">
            <w:pPr>
              <w:jc w:val="right"/>
            </w:pPr>
            <w:r>
              <w:t>Unit #: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E162E5" w14:textId="77777777" w:rsidR="00503847" w:rsidRDefault="00503847"/>
        </w:tc>
      </w:tr>
      <w:tr w:rsidR="00503847" w14:paraId="6E200C51" w14:textId="77777777" w:rsidTr="00817117">
        <w:tc>
          <w:tcPr>
            <w:tcW w:w="1526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D3BB192" w14:textId="77777777" w:rsidR="00503847" w:rsidRDefault="00503847"/>
        </w:tc>
        <w:tc>
          <w:tcPr>
            <w:tcW w:w="1183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617FAC5" w14:textId="77777777" w:rsidR="00503847" w:rsidRDefault="00503847"/>
        </w:tc>
        <w:tc>
          <w:tcPr>
            <w:tcW w:w="1345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0FC0B0A" w14:textId="77777777" w:rsidR="00503847" w:rsidRDefault="00503847"/>
        </w:tc>
        <w:tc>
          <w:tcPr>
            <w:tcW w:w="1344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04076AB" w14:textId="77777777" w:rsidR="00503847" w:rsidRDefault="00503847"/>
        </w:tc>
        <w:tc>
          <w:tcPr>
            <w:tcW w:w="1597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4155784" w14:textId="77777777" w:rsidR="00503847" w:rsidRDefault="00503847"/>
        </w:tc>
        <w:tc>
          <w:tcPr>
            <w:tcW w:w="1578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1CB0AD1" w14:textId="77777777" w:rsidR="00503847" w:rsidRDefault="00503847"/>
        </w:tc>
        <w:tc>
          <w:tcPr>
            <w:tcW w:w="96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56ABFAE" w14:textId="77777777" w:rsidR="00503847" w:rsidRDefault="00503847"/>
        </w:tc>
        <w:tc>
          <w:tcPr>
            <w:tcW w:w="12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B484231" w14:textId="77777777" w:rsidR="00503847" w:rsidRDefault="00503847"/>
        </w:tc>
      </w:tr>
      <w:tr w:rsidR="00503847" w14:paraId="1FEAE4C7" w14:textId="77777777" w:rsidTr="00817117">
        <w:tc>
          <w:tcPr>
            <w:tcW w:w="1526" w:type="dxa"/>
            <w:gridSpan w:val="3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</w:tcPr>
          <w:p w14:paraId="5E857A4E" w14:textId="77777777" w:rsidR="00503847" w:rsidRDefault="00503847"/>
        </w:tc>
        <w:tc>
          <w:tcPr>
            <w:tcW w:w="1297" w:type="dxa"/>
            <w:gridSpan w:val="3"/>
            <w:tcBorders>
              <w:top w:val="single" w:sz="12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B1FE58" w14:textId="77777777" w:rsidR="00503847" w:rsidRPr="00946433" w:rsidRDefault="00503847" w:rsidP="00946433">
            <w:pPr>
              <w:jc w:val="center"/>
              <w:rPr>
                <w:b/>
              </w:rPr>
            </w:pPr>
            <w:r w:rsidRPr="00946433">
              <w:rPr>
                <w:b/>
              </w:rPr>
              <w:t>Good</w:t>
            </w:r>
          </w:p>
        </w:tc>
        <w:tc>
          <w:tcPr>
            <w:tcW w:w="1286" w:type="dxa"/>
            <w:gridSpan w:val="3"/>
            <w:tcBorders>
              <w:top w:val="single" w:sz="12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77410C" w14:textId="77777777" w:rsidR="00503847" w:rsidRPr="00946433" w:rsidRDefault="00503847" w:rsidP="00946433">
            <w:pPr>
              <w:jc w:val="center"/>
              <w:rPr>
                <w:b/>
              </w:rPr>
            </w:pPr>
            <w:r w:rsidRPr="00946433">
              <w:rPr>
                <w:b/>
              </w:rPr>
              <w:t>Bad</w:t>
            </w:r>
          </w:p>
        </w:tc>
        <w:tc>
          <w:tcPr>
            <w:tcW w:w="1289" w:type="dxa"/>
            <w:tcBorders>
              <w:top w:val="single" w:sz="12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074359" w14:textId="77777777" w:rsidR="00503847" w:rsidRPr="00946433" w:rsidRDefault="00503847" w:rsidP="00946433">
            <w:pPr>
              <w:jc w:val="center"/>
              <w:rPr>
                <w:b/>
              </w:rPr>
            </w:pPr>
            <w:r w:rsidRPr="00946433">
              <w:rPr>
                <w:b/>
              </w:rPr>
              <w:t>Not Sure</w:t>
            </w:r>
          </w:p>
        </w:tc>
        <w:tc>
          <w:tcPr>
            <w:tcW w:w="1597" w:type="dxa"/>
            <w:gridSpan w:val="3"/>
            <w:tcBorders>
              <w:top w:val="single" w:sz="12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AF8CF2" w14:textId="77777777" w:rsidR="00503847" w:rsidRPr="00946433" w:rsidRDefault="00503847" w:rsidP="00946433">
            <w:pPr>
              <w:jc w:val="center"/>
              <w:rPr>
                <w:b/>
              </w:rPr>
            </w:pPr>
          </w:p>
        </w:tc>
        <w:tc>
          <w:tcPr>
            <w:tcW w:w="1270" w:type="dxa"/>
            <w:tcBorders>
              <w:top w:val="single" w:sz="12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BECAB2" w14:textId="77777777" w:rsidR="00503847" w:rsidRPr="00946433" w:rsidRDefault="00503847" w:rsidP="00946433">
            <w:pPr>
              <w:jc w:val="center"/>
              <w:rPr>
                <w:b/>
              </w:rPr>
            </w:pPr>
            <w:r w:rsidRPr="00946433">
              <w:rPr>
                <w:b/>
              </w:rPr>
              <w:t>Good</w:t>
            </w:r>
          </w:p>
        </w:tc>
        <w:tc>
          <w:tcPr>
            <w:tcW w:w="1269" w:type="dxa"/>
            <w:gridSpan w:val="2"/>
            <w:tcBorders>
              <w:top w:val="single" w:sz="12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730400" w14:textId="77777777" w:rsidR="00503847" w:rsidRPr="00946433" w:rsidRDefault="00503847" w:rsidP="00946433">
            <w:pPr>
              <w:jc w:val="center"/>
              <w:rPr>
                <w:b/>
              </w:rPr>
            </w:pPr>
            <w:r w:rsidRPr="00946433">
              <w:rPr>
                <w:b/>
              </w:rPr>
              <w:t>Bad</w:t>
            </w:r>
          </w:p>
        </w:tc>
        <w:tc>
          <w:tcPr>
            <w:tcW w:w="1266" w:type="dxa"/>
            <w:tcBorders>
              <w:top w:val="single" w:sz="12" w:space="0" w:color="auto"/>
              <w:left w:val="single" w:sz="4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156D5F3A" w14:textId="77777777" w:rsidR="00503847" w:rsidRPr="00946433" w:rsidRDefault="00503847" w:rsidP="00946433">
            <w:pPr>
              <w:jc w:val="center"/>
              <w:rPr>
                <w:b/>
              </w:rPr>
            </w:pPr>
            <w:r w:rsidRPr="00946433">
              <w:rPr>
                <w:b/>
              </w:rPr>
              <w:t>Not Sure</w:t>
            </w:r>
          </w:p>
        </w:tc>
        <w:bookmarkStart w:id="0" w:name="_GoBack"/>
        <w:bookmarkEnd w:id="0"/>
      </w:tr>
      <w:tr w:rsidR="00503847" w14:paraId="568BF672" w14:textId="77777777" w:rsidTr="00817117">
        <w:trPr>
          <w:trHeight w:val="540"/>
        </w:trPr>
        <w:tc>
          <w:tcPr>
            <w:tcW w:w="1526" w:type="dxa"/>
            <w:gridSpan w:val="3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575C52" w14:textId="77777777" w:rsidR="00503847" w:rsidRPr="00946433" w:rsidRDefault="00503847" w:rsidP="00F13481">
            <w:pPr>
              <w:rPr>
                <w:sz w:val="20"/>
                <w:szCs w:val="20"/>
              </w:rPr>
            </w:pPr>
            <w:r w:rsidRPr="00946433">
              <w:rPr>
                <w:sz w:val="20"/>
                <w:szCs w:val="20"/>
              </w:rPr>
              <w:t>Panels (if any)</w:t>
            </w:r>
          </w:p>
        </w:tc>
        <w:tc>
          <w:tcPr>
            <w:tcW w:w="1297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7D67D7" w14:textId="77777777" w:rsidR="00503847" w:rsidRDefault="00503847" w:rsidP="00F13481"/>
        </w:tc>
        <w:tc>
          <w:tcPr>
            <w:tcW w:w="1286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0589D4" w14:textId="77777777" w:rsidR="00503847" w:rsidRDefault="00503847" w:rsidP="00F13481"/>
        </w:tc>
        <w:tc>
          <w:tcPr>
            <w:tcW w:w="12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58B58" w14:textId="77777777" w:rsidR="00503847" w:rsidRDefault="00503847" w:rsidP="00F13481"/>
        </w:tc>
        <w:tc>
          <w:tcPr>
            <w:tcW w:w="1597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3F7613" w14:textId="77777777" w:rsidR="00503847" w:rsidRPr="00946433" w:rsidRDefault="00503847" w:rsidP="00F13481">
            <w:pPr>
              <w:rPr>
                <w:sz w:val="20"/>
                <w:szCs w:val="20"/>
              </w:rPr>
            </w:pPr>
            <w:r w:rsidRPr="00946433">
              <w:rPr>
                <w:sz w:val="20"/>
                <w:szCs w:val="20"/>
              </w:rPr>
              <w:t>Operational Check</w:t>
            </w:r>
          </w:p>
        </w:tc>
        <w:tc>
          <w:tcPr>
            <w:tcW w:w="127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A19F34" w14:textId="77777777" w:rsidR="00503847" w:rsidRDefault="00503847" w:rsidP="00F13481"/>
        </w:tc>
        <w:tc>
          <w:tcPr>
            <w:tcW w:w="1269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561BC" w14:textId="77777777" w:rsidR="00503847" w:rsidRDefault="00503847" w:rsidP="00F13481"/>
        </w:tc>
        <w:tc>
          <w:tcPr>
            <w:tcW w:w="126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634CF4" w14:textId="77777777" w:rsidR="00503847" w:rsidRDefault="00503847" w:rsidP="00F13481"/>
        </w:tc>
      </w:tr>
      <w:tr w:rsidR="00F13481" w14:paraId="0F6902E4" w14:textId="77777777" w:rsidTr="00817117">
        <w:trPr>
          <w:trHeight w:val="540"/>
        </w:trPr>
        <w:tc>
          <w:tcPr>
            <w:tcW w:w="152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A4A08" w14:textId="77777777" w:rsidR="00503847" w:rsidRPr="00946433" w:rsidRDefault="00503847" w:rsidP="00F13481">
            <w:pPr>
              <w:rPr>
                <w:sz w:val="20"/>
                <w:szCs w:val="20"/>
              </w:rPr>
            </w:pPr>
            <w:smartTag w:uri="urn:schemas-microsoft-com:office:smarttags" w:element="place">
              <w:r w:rsidRPr="00946433">
                <w:rPr>
                  <w:sz w:val="20"/>
                  <w:szCs w:val="20"/>
                </w:rPr>
                <w:t>Battery</w:t>
              </w:r>
            </w:smartTag>
            <w:r w:rsidRPr="00946433">
              <w:rPr>
                <w:sz w:val="20"/>
                <w:szCs w:val="20"/>
              </w:rPr>
              <w:t xml:space="preserve"> Connectors</w:t>
            </w:r>
          </w:p>
        </w:tc>
        <w:tc>
          <w:tcPr>
            <w:tcW w:w="12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76EDD9" w14:textId="77777777" w:rsidR="00503847" w:rsidRDefault="00503847" w:rsidP="00F13481"/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8F689C" w14:textId="77777777" w:rsidR="00503847" w:rsidRDefault="00503847" w:rsidP="00F13481"/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D0D27" w14:textId="77777777" w:rsidR="00503847" w:rsidRDefault="00503847" w:rsidP="00F13481"/>
        </w:tc>
        <w:tc>
          <w:tcPr>
            <w:tcW w:w="15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E5AE5" w14:textId="77777777" w:rsidR="00503847" w:rsidRPr="00946433" w:rsidRDefault="00503847" w:rsidP="00F13481">
            <w:pPr>
              <w:rPr>
                <w:sz w:val="20"/>
                <w:szCs w:val="20"/>
              </w:rPr>
            </w:pPr>
            <w:r w:rsidRPr="00946433">
              <w:rPr>
                <w:sz w:val="20"/>
                <w:szCs w:val="20"/>
              </w:rPr>
              <w:t>Handles (if any)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1F934" w14:textId="77777777" w:rsidR="00503847" w:rsidRDefault="00503847" w:rsidP="00F13481"/>
        </w:tc>
        <w:tc>
          <w:tcPr>
            <w:tcW w:w="1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21D06" w14:textId="77777777" w:rsidR="00503847" w:rsidRDefault="00503847" w:rsidP="00F13481"/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9B066EA" w14:textId="77777777" w:rsidR="00503847" w:rsidRDefault="00503847" w:rsidP="00F13481"/>
        </w:tc>
      </w:tr>
      <w:tr w:rsidR="00F13481" w14:paraId="7240B669" w14:textId="77777777" w:rsidTr="00817117">
        <w:trPr>
          <w:trHeight w:val="540"/>
        </w:trPr>
        <w:tc>
          <w:tcPr>
            <w:tcW w:w="152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09D2D" w14:textId="77777777" w:rsidR="00503847" w:rsidRPr="00946433" w:rsidRDefault="00503847" w:rsidP="00F13481">
            <w:pPr>
              <w:rPr>
                <w:sz w:val="20"/>
                <w:szCs w:val="20"/>
              </w:rPr>
            </w:pPr>
            <w:r w:rsidRPr="00946433">
              <w:rPr>
                <w:sz w:val="20"/>
                <w:szCs w:val="20"/>
              </w:rPr>
              <w:t>Hoses</w:t>
            </w:r>
          </w:p>
        </w:tc>
        <w:tc>
          <w:tcPr>
            <w:tcW w:w="12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A919B" w14:textId="77777777" w:rsidR="00503847" w:rsidRDefault="00503847" w:rsidP="00F13481"/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709B03" w14:textId="77777777" w:rsidR="00503847" w:rsidRDefault="00503847" w:rsidP="00F13481"/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F7824E" w14:textId="77777777" w:rsidR="00503847" w:rsidRDefault="00503847" w:rsidP="00F13481"/>
        </w:tc>
        <w:tc>
          <w:tcPr>
            <w:tcW w:w="15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EB75C" w14:textId="77777777" w:rsidR="00503847" w:rsidRPr="00946433" w:rsidRDefault="00503847" w:rsidP="00F13481">
            <w:pPr>
              <w:rPr>
                <w:sz w:val="20"/>
                <w:szCs w:val="20"/>
              </w:rPr>
            </w:pPr>
            <w:r w:rsidRPr="00946433">
              <w:rPr>
                <w:sz w:val="20"/>
                <w:szCs w:val="20"/>
              </w:rPr>
              <w:t>Tire Condition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D3A23" w14:textId="77777777" w:rsidR="00503847" w:rsidRDefault="00503847" w:rsidP="00F13481"/>
        </w:tc>
        <w:tc>
          <w:tcPr>
            <w:tcW w:w="1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C11E6" w14:textId="77777777" w:rsidR="00503847" w:rsidRDefault="00503847" w:rsidP="00F13481"/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C17A5CE" w14:textId="77777777" w:rsidR="00503847" w:rsidRDefault="00503847" w:rsidP="00F13481"/>
        </w:tc>
      </w:tr>
      <w:tr w:rsidR="00F13481" w14:paraId="3CAA7E8B" w14:textId="77777777" w:rsidTr="00817117">
        <w:trPr>
          <w:trHeight w:val="540"/>
        </w:trPr>
        <w:tc>
          <w:tcPr>
            <w:tcW w:w="152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A2CD89" w14:textId="77777777" w:rsidR="00503847" w:rsidRPr="00946433" w:rsidRDefault="00503847" w:rsidP="00F13481">
            <w:pPr>
              <w:rPr>
                <w:sz w:val="20"/>
                <w:szCs w:val="20"/>
              </w:rPr>
            </w:pPr>
            <w:r w:rsidRPr="00946433">
              <w:rPr>
                <w:sz w:val="20"/>
                <w:szCs w:val="20"/>
              </w:rPr>
              <w:t>Cage</w:t>
            </w:r>
          </w:p>
        </w:tc>
        <w:tc>
          <w:tcPr>
            <w:tcW w:w="12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3D01E" w14:textId="77777777" w:rsidR="00503847" w:rsidRDefault="00503847" w:rsidP="00F13481"/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43F673" w14:textId="77777777" w:rsidR="00503847" w:rsidRDefault="00503847" w:rsidP="00F13481"/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5274D1" w14:textId="77777777" w:rsidR="00503847" w:rsidRDefault="00503847" w:rsidP="00F13481"/>
        </w:tc>
        <w:tc>
          <w:tcPr>
            <w:tcW w:w="15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84400" w14:textId="77777777" w:rsidR="00503847" w:rsidRPr="00946433" w:rsidRDefault="00503847" w:rsidP="00F13481">
            <w:pPr>
              <w:rPr>
                <w:sz w:val="20"/>
                <w:szCs w:val="20"/>
              </w:rPr>
            </w:pPr>
            <w:r w:rsidRPr="00946433">
              <w:rPr>
                <w:sz w:val="20"/>
                <w:szCs w:val="20"/>
              </w:rPr>
              <w:t>Hydraulics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35982D" w14:textId="77777777" w:rsidR="00503847" w:rsidRDefault="00503847" w:rsidP="00F13481"/>
        </w:tc>
        <w:tc>
          <w:tcPr>
            <w:tcW w:w="1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1BF102" w14:textId="77777777" w:rsidR="00503847" w:rsidRDefault="00503847" w:rsidP="00F13481"/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F99A8B" w14:textId="77777777" w:rsidR="00503847" w:rsidRDefault="00503847" w:rsidP="00F13481"/>
        </w:tc>
      </w:tr>
      <w:tr w:rsidR="00F13481" w14:paraId="70284099" w14:textId="77777777" w:rsidTr="00817117">
        <w:trPr>
          <w:trHeight w:val="540"/>
        </w:trPr>
        <w:tc>
          <w:tcPr>
            <w:tcW w:w="152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56F3D" w14:textId="77777777" w:rsidR="00503847" w:rsidRPr="00946433" w:rsidRDefault="00503847" w:rsidP="00F13481">
            <w:pPr>
              <w:rPr>
                <w:sz w:val="20"/>
                <w:szCs w:val="20"/>
              </w:rPr>
            </w:pPr>
            <w:r w:rsidRPr="00946433">
              <w:rPr>
                <w:sz w:val="20"/>
                <w:szCs w:val="20"/>
              </w:rPr>
              <w:t>Mast</w:t>
            </w:r>
          </w:p>
        </w:tc>
        <w:tc>
          <w:tcPr>
            <w:tcW w:w="12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978B5" w14:textId="77777777" w:rsidR="00503847" w:rsidRDefault="00503847" w:rsidP="00F13481"/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8BA34" w14:textId="77777777" w:rsidR="00503847" w:rsidRDefault="00503847" w:rsidP="00F13481"/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C3FDF" w14:textId="77777777" w:rsidR="00503847" w:rsidRDefault="00503847" w:rsidP="00F13481"/>
        </w:tc>
        <w:tc>
          <w:tcPr>
            <w:tcW w:w="15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B25D3" w14:textId="77777777" w:rsidR="00503847" w:rsidRPr="00946433" w:rsidRDefault="00503847" w:rsidP="00F13481">
            <w:pPr>
              <w:rPr>
                <w:sz w:val="20"/>
                <w:szCs w:val="20"/>
              </w:rPr>
            </w:pPr>
            <w:r w:rsidRPr="00946433">
              <w:rPr>
                <w:sz w:val="20"/>
                <w:szCs w:val="20"/>
              </w:rPr>
              <w:t>Brakes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570B5D" w14:textId="77777777" w:rsidR="00503847" w:rsidRDefault="00503847" w:rsidP="00F13481"/>
        </w:tc>
        <w:tc>
          <w:tcPr>
            <w:tcW w:w="1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B9E12" w14:textId="77777777" w:rsidR="00503847" w:rsidRDefault="00503847" w:rsidP="00F13481"/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CBBD41" w14:textId="77777777" w:rsidR="00503847" w:rsidRDefault="00503847" w:rsidP="00F13481"/>
        </w:tc>
      </w:tr>
      <w:tr w:rsidR="00F13481" w14:paraId="0FBE4645" w14:textId="77777777" w:rsidTr="00817117">
        <w:trPr>
          <w:trHeight w:val="540"/>
        </w:trPr>
        <w:tc>
          <w:tcPr>
            <w:tcW w:w="152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43338E" w14:textId="77777777" w:rsidR="00503847" w:rsidRPr="00946433" w:rsidRDefault="00503847" w:rsidP="00F13481">
            <w:pPr>
              <w:rPr>
                <w:sz w:val="20"/>
                <w:szCs w:val="20"/>
              </w:rPr>
            </w:pPr>
            <w:r w:rsidRPr="00946433">
              <w:rPr>
                <w:sz w:val="20"/>
                <w:szCs w:val="20"/>
              </w:rPr>
              <w:t>Forks</w:t>
            </w:r>
          </w:p>
        </w:tc>
        <w:tc>
          <w:tcPr>
            <w:tcW w:w="12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D9FBB" w14:textId="77777777" w:rsidR="00503847" w:rsidRDefault="00503847" w:rsidP="00F13481"/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5BE46" w14:textId="77777777" w:rsidR="00503847" w:rsidRDefault="00503847" w:rsidP="00F13481"/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E14824" w14:textId="77777777" w:rsidR="00503847" w:rsidRDefault="00503847" w:rsidP="00F13481"/>
        </w:tc>
        <w:tc>
          <w:tcPr>
            <w:tcW w:w="15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95636" w14:textId="77777777" w:rsidR="00503847" w:rsidRPr="00946433" w:rsidRDefault="00503847" w:rsidP="00F13481">
            <w:pPr>
              <w:rPr>
                <w:sz w:val="20"/>
                <w:szCs w:val="20"/>
              </w:rPr>
            </w:pPr>
            <w:r w:rsidRPr="00946433">
              <w:rPr>
                <w:sz w:val="20"/>
                <w:szCs w:val="20"/>
              </w:rPr>
              <w:t>Pedals (if any)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D13E2" w14:textId="77777777" w:rsidR="00503847" w:rsidRDefault="00503847" w:rsidP="00F13481"/>
        </w:tc>
        <w:tc>
          <w:tcPr>
            <w:tcW w:w="1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09CC4" w14:textId="77777777" w:rsidR="00503847" w:rsidRDefault="00503847" w:rsidP="00F13481"/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2CAF8FA" w14:textId="77777777" w:rsidR="00503847" w:rsidRDefault="00503847" w:rsidP="00F13481"/>
        </w:tc>
      </w:tr>
      <w:tr w:rsidR="00503847" w14:paraId="0BFFE430" w14:textId="77777777" w:rsidTr="00817117">
        <w:trPr>
          <w:trHeight w:val="540"/>
        </w:trPr>
        <w:tc>
          <w:tcPr>
            <w:tcW w:w="152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9A886E" w14:textId="77777777" w:rsidR="00503847" w:rsidRPr="00946433" w:rsidRDefault="00503847" w:rsidP="00F13481">
            <w:pPr>
              <w:rPr>
                <w:sz w:val="20"/>
                <w:szCs w:val="20"/>
              </w:rPr>
            </w:pPr>
            <w:r w:rsidRPr="00946433">
              <w:rPr>
                <w:sz w:val="20"/>
                <w:szCs w:val="20"/>
              </w:rPr>
              <w:t>Leaks</w:t>
            </w:r>
          </w:p>
        </w:tc>
        <w:tc>
          <w:tcPr>
            <w:tcW w:w="12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0A2C0" w14:textId="77777777" w:rsidR="00503847" w:rsidRDefault="00503847" w:rsidP="00F13481"/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081D5" w14:textId="77777777" w:rsidR="00503847" w:rsidRDefault="00503847" w:rsidP="00F13481"/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219960" w14:textId="77777777" w:rsidR="00503847" w:rsidRDefault="00503847" w:rsidP="00F13481"/>
        </w:tc>
        <w:tc>
          <w:tcPr>
            <w:tcW w:w="15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5DF48" w14:textId="77777777" w:rsidR="00503847" w:rsidRPr="00946433" w:rsidRDefault="00503847" w:rsidP="00F13481">
            <w:pPr>
              <w:rPr>
                <w:sz w:val="20"/>
                <w:szCs w:val="20"/>
              </w:rPr>
            </w:pPr>
            <w:r w:rsidRPr="00946433">
              <w:rPr>
                <w:sz w:val="20"/>
                <w:szCs w:val="20"/>
              </w:rPr>
              <w:t>Cables (if any)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373BF" w14:textId="77777777" w:rsidR="00503847" w:rsidRDefault="00503847" w:rsidP="00F13481"/>
        </w:tc>
        <w:tc>
          <w:tcPr>
            <w:tcW w:w="1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C2EC5" w14:textId="77777777" w:rsidR="00503847" w:rsidRDefault="00503847" w:rsidP="00F13481"/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EB17E1" w14:textId="77777777" w:rsidR="00503847" w:rsidRDefault="00503847" w:rsidP="00F13481"/>
        </w:tc>
      </w:tr>
      <w:tr w:rsidR="00503847" w14:paraId="56D403D9" w14:textId="77777777" w:rsidTr="00817117">
        <w:trPr>
          <w:trHeight w:val="540"/>
        </w:trPr>
        <w:tc>
          <w:tcPr>
            <w:tcW w:w="1526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E1C9EB" w14:textId="77777777" w:rsidR="00503847" w:rsidRPr="00946433" w:rsidRDefault="00503847" w:rsidP="00F13481">
            <w:pPr>
              <w:rPr>
                <w:sz w:val="20"/>
                <w:szCs w:val="20"/>
              </w:rPr>
            </w:pPr>
            <w:r w:rsidRPr="00946433">
              <w:rPr>
                <w:sz w:val="20"/>
                <w:szCs w:val="20"/>
              </w:rPr>
              <w:t>Horn</w:t>
            </w:r>
          </w:p>
        </w:tc>
        <w:tc>
          <w:tcPr>
            <w:tcW w:w="12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C3D52" w14:textId="77777777" w:rsidR="00503847" w:rsidRDefault="00503847" w:rsidP="00F13481"/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963DA" w14:textId="77777777" w:rsidR="00503847" w:rsidRDefault="00503847" w:rsidP="00F13481"/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8A612" w14:textId="77777777" w:rsidR="00503847" w:rsidRDefault="00503847" w:rsidP="00F13481"/>
        </w:tc>
        <w:tc>
          <w:tcPr>
            <w:tcW w:w="1597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27CE65" w14:textId="77777777" w:rsidR="00503847" w:rsidRPr="00946433" w:rsidRDefault="00503847" w:rsidP="00F13481">
            <w:pPr>
              <w:rPr>
                <w:sz w:val="20"/>
                <w:szCs w:val="20"/>
              </w:rPr>
            </w:pPr>
            <w:r w:rsidRPr="00946433">
              <w:rPr>
                <w:sz w:val="20"/>
                <w:szCs w:val="20"/>
              </w:rPr>
              <w:t>Lights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5A19A" w14:textId="77777777" w:rsidR="00503847" w:rsidRDefault="00503847" w:rsidP="00F13481"/>
        </w:tc>
        <w:tc>
          <w:tcPr>
            <w:tcW w:w="1269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57186" w14:textId="77777777" w:rsidR="00503847" w:rsidRDefault="00503847" w:rsidP="00F13481"/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4D1270E" w14:textId="77777777" w:rsidR="00503847" w:rsidRDefault="00503847" w:rsidP="00F13481"/>
        </w:tc>
      </w:tr>
      <w:tr w:rsidR="00503847" w14:paraId="29931302" w14:textId="77777777" w:rsidTr="00817117">
        <w:tc>
          <w:tcPr>
            <w:tcW w:w="10800" w:type="dxa"/>
            <w:gridSpan w:val="1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EA48BC7" w14:textId="77777777" w:rsidR="00503847" w:rsidRDefault="00503847"/>
        </w:tc>
      </w:tr>
      <w:tr w:rsidR="00503847" w14:paraId="450653C7" w14:textId="77777777" w:rsidTr="00817117">
        <w:tc>
          <w:tcPr>
            <w:tcW w:w="10800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4CF2AC" w14:textId="77777777" w:rsidR="00503847" w:rsidRDefault="00503847">
            <w:r>
              <w:t>List any other problems and visual damage that you find:</w:t>
            </w:r>
          </w:p>
        </w:tc>
      </w:tr>
      <w:tr w:rsidR="00503847" w14:paraId="16C64EA4" w14:textId="77777777" w:rsidTr="00817117">
        <w:trPr>
          <w:trHeight w:val="405"/>
        </w:trPr>
        <w:tc>
          <w:tcPr>
            <w:tcW w:w="10800" w:type="dxa"/>
            <w:gridSpan w:val="17"/>
            <w:tcBorders>
              <w:top w:val="nil"/>
              <w:left w:val="nil"/>
              <w:right w:val="nil"/>
            </w:tcBorders>
            <w:shd w:val="clear" w:color="auto" w:fill="auto"/>
          </w:tcPr>
          <w:p w14:paraId="1EC8C1FA" w14:textId="77777777" w:rsidR="00503847" w:rsidRDefault="00503847"/>
        </w:tc>
      </w:tr>
      <w:tr w:rsidR="00503847" w14:paraId="7ECE2CD4" w14:textId="77777777" w:rsidTr="00817117">
        <w:trPr>
          <w:trHeight w:val="405"/>
        </w:trPr>
        <w:tc>
          <w:tcPr>
            <w:tcW w:w="10800" w:type="dxa"/>
            <w:gridSpan w:val="17"/>
            <w:tcBorders>
              <w:left w:val="nil"/>
              <w:right w:val="nil"/>
            </w:tcBorders>
            <w:shd w:val="clear" w:color="auto" w:fill="auto"/>
          </w:tcPr>
          <w:p w14:paraId="50C3B39B" w14:textId="77777777" w:rsidR="00503847" w:rsidRDefault="00503847"/>
        </w:tc>
      </w:tr>
      <w:tr w:rsidR="00503847" w14:paraId="37F68A0F" w14:textId="77777777" w:rsidTr="00817117">
        <w:trPr>
          <w:trHeight w:val="405"/>
        </w:trPr>
        <w:tc>
          <w:tcPr>
            <w:tcW w:w="10800" w:type="dxa"/>
            <w:gridSpan w:val="17"/>
            <w:tcBorders>
              <w:left w:val="nil"/>
              <w:right w:val="nil"/>
            </w:tcBorders>
            <w:shd w:val="clear" w:color="auto" w:fill="auto"/>
          </w:tcPr>
          <w:p w14:paraId="469AB3F5" w14:textId="77777777" w:rsidR="00503847" w:rsidRDefault="00503847"/>
        </w:tc>
      </w:tr>
      <w:tr w:rsidR="00503847" w14:paraId="14182197" w14:textId="77777777" w:rsidTr="00817117">
        <w:trPr>
          <w:trHeight w:val="405"/>
        </w:trPr>
        <w:tc>
          <w:tcPr>
            <w:tcW w:w="10800" w:type="dxa"/>
            <w:gridSpan w:val="17"/>
            <w:tcBorders>
              <w:left w:val="nil"/>
              <w:right w:val="nil"/>
            </w:tcBorders>
            <w:shd w:val="clear" w:color="auto" w:fill="auto"/>
          </w:tcPr>
          <w:p w14:paraId="081B22F1" w14:textId="77777777" w:rsidR="00503847" w:rsidRDefault="00503847"/>
        </w:tc>
      </w:tr>
      <w:tr w:rsidR="00503847" w14:paraId="6B236225" w14:textId="77777777" w:rsidTr="00817117">
        <w:trPr>
          <w:trHeight w:val="405"/>
        </w:trPr>
        <w:tc>
          <w:tcPr>
            <w:tcW w:w="10800" w:type="dxa"/>
            <w:gridSpan w:val="17"/>
            <w:tcBorders>
              <w:left w:val="nil"/>
              <w:right w:val="nil"/>
            </w:tcBorders>
            <w:shd w:val="clear" w:color="auto" w:fill="auto"/>
          </w:tcPr>
          <w:p w14:paraId="7CCD4D82" w14:textId="77777777" w:rsidR="00503847" w:rsidRDefault="00503847"/>
        </w:tc>
      </w:tr>
      <w:tr w:rsidR="00503847" w14:paraId="0A981FDE" w14:textId="77777777" w:rsidTr="00817117">
        <w:trPr>
          <w:trHeight w:val="405"/>
        </w:trPr>
        <w:tc>
          <w:tcPr>
            <w:tcW w:w="10800" w:type="dxa"/>
            <w:gridSpan w:val="17"/>
            <w:tcBorders>
              <w:left w:val="nil"/>
              <w:right w:val="nil"/>
            </w:tcBorders>
            <w:shd w:val="clear" w:color="auto" w:fill="auto"/>
          </w:tcPr>
          <w:p w14:paraId="47791143" w14:textId="77777777" w:rsidR="00503847" w:rsidRDefault="00503847"/>
        </w:tc>
      </w:tr>
      <w:tr w:rsidR="00503847" w14:paraId="11241290" w14:textId="77777777" w:rsidTr="00817117">
        <w:trPr>
          <w:trHeight w:val="405"/>
        </w:trPr>
        <w:tc>
          <w:tcPr>
            <w:tcW w:w="10800" w:type="dxa"/>
            <w:gridSpan w:val="17"/>
            <w:tcBorders>
              <w:left w:val="nil"/>
              <w:right w:val="nil"/>
            </w:tcBorders>
            <w:shd w:val="clear" w:color="auto" w:fill="auto"/>
          </w:tcPr>
          <w:p w14:paraId="090B4A0A" w14:textId="77777777" w:rsidR="00503847" w:rsidRDefault="00503847"/>
        </w:tc>
      </w:tr>
      <w:tr w:rsidR="00503847" w14:paraId="1548BB94" w14:textId="77777777" w:rsidTr="00817117">
        <w:tc>
          <w:tcPr>
            <w:tcW w:w="10800" w:type="dxa"/>
            <w:gridSpan w:val="17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FE8E93E" w14:textId="77777777" w:rsidR="00503847" w:rsidRDefault="00503847"/>
        </w:tc>
      </w:tr>
      <w:tr w:rsidR="00503847" w14:paraId="136B3404" w14:textId="77777777" w:rsidTr="00817117">
        <w:tc>
          <w:tcPr>
            <w:tcW w:w="10800" w:type="dxa"/>
            <w:gridSpan w:val="1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</w:tcPr>
          <w:p w14:paraId="2250DE41" w14:textId="77777777" w:rsidR="00503847" w:rsidRPr="00946433" w:rsidRDefault="00503847" w:rsidP="00946433">
            <w:pPr>
              <w:jc w:val="center"/>
              <w:rPr>
                <w:b/>
              </w:rPr>
            </w:pPr>
            <w:r w:rsidRPr="00946433">
              <w:rPr>
                <w:b/>
              </w:rPr>
              <w:t>Manager’s Review</w:t>
            </w:r>
          </w:p>
        </w:tc>
      </w:tr>
      <w:tr w:rsidR="00503847" w14:paraId="184A52BB" w14:textId="77777777" w:rsidTr="00817117">
        <w:trPr>
          <w:trHeight w:val="492"/>
        </w:trPr>
        <w:tc>
          <w:tcPr>
            <w:tcW w:w="10800" w:type="dxa"/>
            <w:gridSpan w:val="1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B72D1C" w14:textId="77777777" w:rsidR="00503847" w:rsidRDefault="00503847" w:rsidP="008C4A4B">
            <w:r>
              <w:t>All noted issues reviewed:</w:t>
            </w:r>
          </w:p>
        </w:tc>
      </w:tr>
      <w:tr w:rsidR="00503847" w14:paraId="2F481B43" w14:textId="77777777" w:rsidTr="00817117">
        <w:trPr>
          <w:trHeight w:val="465"/>
        </w:trPr>
        <w:tc>
          <w:tcPr>
            <w:tcW w:w="11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549550" w14:textId="77777777" w:rsidR="00503847" w:rsidRDefault="00503847"/>
        </w:tc>
        <w:tc>
          <w:tcPr>
            <w:tcW w:w="9626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F125E9" w14:textId="77777777" w:rsidR="00503847" w:rsidRDefault="00503847">
            <w:r w:rsidRPr="00946433">
              <w:sym w:font="Wingdings" w:char="F072"/>
            </w:r>
            <w:r>
              <w:t xml:space="preserve">  Lift is determined to be in acceptable and safe operating order</w:t>
            </w:r>
          </w:p>
        </w:tc>
      </w:tr>
      <w:tr w:rsidR="00503847" w14:paraId="0F3D8022" w14:textId="77777777" w:rsidTr="00817117">
        <w:trPr>
          <w:trHeight w:val="465"/>
        </w:trPr>
        <w:tc>
          <w:tcPr>
            <w:tcW w:w="11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4A94FB" w14:textId="77777777" w:rsidR="00503847" w:rsidRDefault="00503847"/>
        </w:tc>
        <w:tc>
          <w:tcPr>
            <w:tcW w:w="9626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425180" w14:textId="77777777" w:rsidR="00503847" w:rsidRDefault="00503847">
            <w:r w:rsidRPr="00946433">
              <w:sym w:font="Wingdings" w:char="F072"/>
            </w:r>
            <w:r>
              <w:t xml:space="preserve">  Lift has been red-tagged and maintenance notified</w:t>
            </w:r>
          </w:p>
        </w:tc>
      </w:tr>
      <w:tr w:rsidR="00503847" w14:paraId="4BAE9B7F" w14:textId="77777777" w:rsidTr="00817117">
        <w:trPr>
          <w:trHeight w:val="465"/>
        </w:trPr>
        <w:tc>
          <w:tcPr>
            <w:tcW w:w="11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6949A8" w14:textId="77777777" w:rsidR="00503847" w:rsidRDefault="00503847"/>
        </w:tc>
        <w:tc>
          <w:tcPr>
            <w:tcW w:w="9626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3B796F" w14:textId="77777777" w:rsidR="00503847" w:rsidRDefault="00503847">
            <w:r w:rsidRPr="00946433">
              <w:sym w:font="Wingdings" w:char="F072"/>
            </w:r>
            <w:r>
              <w:t xml:space="preserve">  Repairs have been completed</w:t>
            </w:r>
          </w:p>
        </w:tc>
      </w:tr>
      <w:tr w:rsidR="000F4FA7" w14:paraId="1E0943FC" w14:textId="77777777" w:rsidTr="00817117">
        <w:trPr>
          <w:trHeight w:val="465"/>
        </w:trPr>
        <w:tc>
          <w:tcPr>
            <w:tcW w:w="317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9040DD" w14:textId="77777777" w:rsidR="000F4FA7" w:rsidRDefault="000F4FA7" w:rsidP="00946433">
            <w:pPr>
              <w:jc w:val="right"/>
            </w:pPr>
            <w:proofErr w:type="spellStart"/>
            <w:r>
              <w:t>Mgr’s</w:t>
            </w:r>
            <w:proofErr w:type="spellEnd"/>
            <w:r>
              <w:t xml:space="preserve"> Signature/Date:</w:t>
            </w:r>
          </w:p>
        </w:tc>
        <w:tc>
          <w:tcPr>
            <w:tcW w:w="762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151D14" w14:textId="77777777" w:rsidR="000F4FA7" w:rsidRDefault="000F4FA7"/>
        </w:tc>
      </w:tr>
    </w:tbl>
    <w:p w14:paraId="6481EB78" w14:textId="77777777" w:rsidR="00503847" w:rsidRDefault="00503847"/>
    <w:sectPr w:rsidR="00503847" w:rsidSect="00503847">
      <w:headerReference w:type="default" r:id="rId6"/>
      <w:footerReference w:type="default" r:id="rId7"/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222667" w14:textId="77777777" w:rsidR="00430AD0" w:rsidRDefault="00430AD0">
      <w:r>
        <w:separator/>
      </w:r>
    </w:p>
  </w:endnote>
  <w:endnote w:type="continuationSeparator" w:id="0">
    <w:p w14:paraId="20D7BEBF" w14:textId="77777777" w:rsidR="00430AD0" w:rsidRDefault="00430A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SemiBold">
    <w:panose1 w:val="000007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91D7E" w14:textId="271F3737" w:rsidR="00817117" w:rsidRPr="00817117" w:rsidRDefault="00817117" w:rsidP="00817117">
    <w:pPr>
      <w:pStyle w:val="Footer"/>
      <w:jc w:val="right"/>
      <w:rPr>
        <w:rFonts w:ascii="Lato" w:hAnsi="Lato"/>
        <w:i/>
        <w:iCs/>
        <w:color w:val="FF0000"/>
        <w:sz w:val="18"/>
        <w:szCs w:val="18"/>
      </w:rPr>
    </w:pPr>
    <w:r w:rsidRPr="00817117">
      <w:rPr>
        <w:rFonts w:ascii="Lato" w:hAnsi="Lato"/>
        <w:i/>
        <w:iCs/>
        <w:color w:val="FF0000"/>
        <w:sz w:val="18"/>
        <w:szCs w:val="18"/>
      </w:rPr>
      <w:t>For more safety tools and resources go to https://TheSafetyGeek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B897DE" w14:textId="77777777" w:rsidR="00430AD0" w:rsidRDefault="00430AD0">
      <w:r>
        <w:separator/>
      </w:r>
    </w:p>
  </w:footnote>
  <w:footnote w:type="continuationSeparator" w:id="0">
    <w:p w14:paraId="7C7B8E2F" w14:textId="77777777" w:rsidR="00430AD0" w:rsidRDefault="00430A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8F3838" w14:textId="51FF1BED" w:rsidR="000F4FA7" w:rsidRPr="00817117" w:rsidRDefault="00817117" w:rsidP="00F13481">
    <w:pPr>
      <w:pStyle w:val="Header"/>
      <w:jc w:val="right"/>
      <w:rPr>
        <w:rFonts w:ascii="Montserrat SemiBold" w:hAnsi="Montserrat SemiBold"/>
        <w:b/>
        <w:bCs/>
        <w:sz w:val="32"/>
        <w:szCs w:val="32"/>
      </w:rPr>
    </w:pPr>
    <w:r w:rsidRPr="00817117">
      <w:rPr>
        <w:rFonts w:ascii="Montserrat SemiBold" w:hAnsi="Montserrat SemiBold"/>
        <w:b/>
        <w:bCs/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49D0BA8C" wp14:editId="747C551F">
          <wp:simplePos x="0" y="0"/>
          <wp:positionH relativeFrom="margin">
            <wp:posOffset>219075</wp:posOffset>
          </wp:positionH>
          <wp:positionV relativeFrom="margin">
            <wp:posOffset>-666750</wp:posOffset>
          </wp:positionV>
          <wp:extent cx="1962150" cy="457591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afetyGeek 1 (CROPPED 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2150" cy="45759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F4FA7" w:rsidRPr="00817117">
      <w:rPr>
        <w:rFonts w:ascii="Montserrat SemiBold" w:hAnsi="Montserrat SemiBold"/>
        <w:b/>
        <w:bCs/>
        <w:sz w:val="32"/>
        <w:szCs w:val="32"/>
      </w:rPr>
      <w:t xml:space="preserve">Powered Industrial Equipment </w:t>
    </w:r>
  </w:p>
  <w:p w14:paraId="1E6CC11E" w14:textId="39F047CB" w:rsidR="000F4FA7" w:rsidRPr="00817117" w:rsidRDefault="000F4FA7" w:rsidP="00F13481">
    <w:pPr>
      <w:pStyle w:val="Header"/>
      <w:jc w:val="right"/>
      <w:rPr>
        <w:rFonts w:ascii="Montserrat SemiBold" w:hAnsi="Montserrat SemiBold"/>
        <w:b/>
        <w:bCs/>
        <w:sz w:val="20"/>
        <w:szCs w:val="20"/>
      </w:rPr>
    </w:pPr>
    <w:r w:rsidRPr="00817117">
      <w:rPr>
        <w:rFonts w:ascii="Montserrat SemiBold" w:hAnsi="Montserrat SemiBold"/>
        <w:b/>
        <w:bCs/>
        <w:sz w:val="32"/>
        <w:szCs w:val="32"/>
      </w:rPr>
      <w:t>Inspection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NDc2MjMxtTAxsjBS0lEKTi0uzszPAykwrAUA/bvlRCwAAAA="/>
  </w:docVars>
  <w:rsids>
    <w:rsidRoot w:val="00503847"/>
    <w:rsid w:val="000F0279"/>
    <w:rsid w:val="000F4FA7"/>
    <w:rsid w:val="00430AD0"/>
    <w:rsid w:val="00503847"/>
    <w:rsid w:val="00817117"/>
    <w:rsid w:val="008C4A4B"/>
    <w:rsid w:val="00946433"/>
    <w:rsid w:val="00C761DF"/>
    <w:rsid w:val="00CA0C83"/>
    <w:rsid w:val="00E40DBA"/>
    <w:rsid w:val="00F13481"/>
    <w:rsid w:val="00F52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42C9E281"/>
  <w15:chartTrackingRefBased/>
  <w15:docId w15:val="{27521B9B-E3D1-4784-90C4-00AA22793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5038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F1348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1348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134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SYSCO CORP</Company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rmblw203</dc:creator>
  <cp:keywords/>
  <cp:lastModifiedBy>Brye Lynn Sargent</cp:lastModifiedBy>
  <cp:revision>3</cp:revision>
  <cp:lastPrinted>2007-12-21T15:28:00Z</cp:lastPrinted>
  <dcterms:created xsi:type="dcterms:W3CDTF">2020-03-18T15:02:00Z</dcterms:created>
  <dcterms:modified xsi:type="dcterms:W3CDTF">2020-03-18T15:05:00Z</dcterms:modified>
</cp:coreProperties>
</file>